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9450E" w:rsidRDefault="00B9450E" w:rsidP="00B9450E">
      <w:pPr>
        <w:pStyle w:val="Q1-List"/>
        <w:ind w:left="946" w:hanging="946"/>
      </w:pPr>
      <w:r>
        <w:rPr>
          <w:rFonts w:hint="eastAsia"/>
        </w:rPr>
        <w:t>選擇題</w:t>
      </w:r>
      <w:r>
        <w:rPr>
          <w:rFonts w:hint="eastAsia"/>
        </w:rPr>
        <w:t>:</w:t>
      </w:r>
    </w:p>
    <w:p w:rsidR="00947A5B" w:rsidRPr="007C7D96" w:rsidRDefault="00947A5B" w:rsidP="00947A5B">
      <w:pPr>
        <w:pStyle w:val="Q1-List"/>
        <w:ind w:left="946" w:hanging="946"/>
      </w:pPr>
      <w:r w:rsidRPr="007C7D96">
        <w:rPr>
          <w:rFonts w:hint="eastAsia"/>
        </w:rPr>
        <w:t>(</w:t>
      </w:r>
      <w:r>
        <w:rPr>
          <w:rFonts w:hint="eastAsia"/>
        </w:rPr>
        <w:t xml:space="preserve"> </w:t>
      </w:r>
      <w:r w:rsidR="00541465">
        <w:rPr>
          <w:rFonts w:hint="eastAsia"/>
        </w:rPr>
        <w:t>D</w:t>
      </w:r>
      <w:r>
        <w:rPr>
          <w:rFonts w:hint="eastAsia"/>
        </w:rPr>
        <w:t xml:space="preserve"> </w:t>
      </w:r>
      <w:r w:rsidRPr="007C7D96">
        <w:rPr>
          <w:rFonts w:hint="eastAsia"/>
        </w:rPr>
        <w:t>)1.</w:t>
      </w:r>
      <w:r>
        <w:rPr>
          <w:rFonts w:hint="eastAsia"/>
        </w:rPr>
        <w:tab/>
      </w:r>
      <w:r w:rsidRPr="0093126D">
        <w:t>中央處理單元</w:t>
      </w:r>
      <w:r w:rsidRPr="0093126D">
        <w:t>(CPU)</w:t>
      </w:r>
      <w:r w:rsidRPr="0093126D">
        <w:t xml:space="preserve">不包含下列那一部份？　</w:t>
      </w:r>
      <w:r w:rsidRPr="0093126D">
        <w:t>(A)</w:t>
      </w:r>
      <w:r w:rsidRPr="00420DB4">
        <w:t xml:space="preserve"> </w:t>
      </w:r>
      <w:r w:rsidRPr="0093126D">
        <w:t xml:space="preserve">控制單元　</w:t>
      </w:r>
      <w:r w:rsidRPr="0093126D">
        <w:t>(B)</w:t>
      </w:r>
      <w:r w:rsidRPr="0093126D">
        <w:t xml:space="preserve">暫存器單元　</w:t>
      </w:r>
      <w:r w:rsidRPr="0093126D">
        <w:t>(C)</w:t>
      </w:r>
      <w:r w:rsidRPr="0093126D">
        <w:t xml:space="preserve">算術邏輯單元　</w:t>
      </w:r>
      <w:r w:rsidRPr="0093126D">
        <w:t>(D)</w:t>
      </w:r>
      <w:r w:rsidRPr="0093126D">
        <w:t>輸出單元。</w:t>
      </w:r>
    </w:p>
    <w:p w:rsidR="00B9450E" w:rsidRPr="00160798" w:rsidRDefault="00B9450E" w:rsidP="00947A5B">
      <w:pPr>
        <w:pStyle w:val="Q1-List"/>
        <w:ind w:left="946" w:hanging="946"/>
      </w:pPr>
      <w:r w:rsidRPr="0060769B">
        <w:rPr>
          <w:rFonts w:hint="eastAsia"/>
        </w:rPr>
        <w:t>(</w:t>
      </w:r>
      <w:r w:rsidR="00E65BAC">
        <w:rPr>
          <w:rFonts w:hint="eastAsia"/>
        </w:rPr>
        <w:t xml:space="preserve"> </w:t>
      </w:r>
      <w:r w:rsidR="00541465">
        <w:rPr>
          <w:rFonts w:hint="eastAsia"/>
        </w:rPr>
        <w:t>B</w:t>
      </w:r>
      <w:r w:rsidR="00E65BAC">
        <w:rPr>
          <w:rFonts w:hint="eastAsia"/>
        </w:rPr>
        <w:t xml:space="preserve"> </w:t>
      </w:r>
      <w:r w:rsidRPr="0060769B">
        <w:rPr>
          <w:rFonts w:hint="eastAsia"/>
        </w:rPr>
        <w:t>)2.</w:t>
      </w:r>
      <w:r w:rsidRPr="0060769B">
        <w:rPr>
          <w:rFonts w:hint="eastAsia"/>
        </w:rPr>
        <w:tab/>
      </w:r>
      <w:r w:rsidR="00B94E1E" w:rsidRPr="0093126D">
        <w:t xml:space="preserve">下列敘述，何者有誤？　</w:t>
      </w:r>
      <w:r w:rsidR="00B94E1E" w:rsidRPr="0093126D">
        <w:t>(A)</w:t>
      </w:r>
      <w:r w:rsidR="00B94E1E" w:rsidRPr="0093126D">
        <w:t xml:space="preserve">記憶單元可分為主記憶體和輔助記憶體，程式要執行時，須先存入主記憶體中　</w:t>
      </w:r>
      <w:r w:rsidR="00B94E1E" w:rsidRPr="0093126D">
        <w:t>(B)</w:t>
      </w:r>
      <w:r w:rsidR="00B94E1E" w:rsidRPr="0093126D">
        <w:t xml:space="preserve">唯讀記憶體，只能讀出資料而不能寫入資料，當電源關掉時，其資料即消失　</w:t>
      </w:r>
      <w:r w:rsidR="00B94E1E" w:rsidRPr="0093126D">
        <w:t>(C)</w:t>
      </w:r>
      <w:r w:rsidR="00B94E1E" w:rsidRPr="0093126D">
        <w:t>電腦資料中最小單位是位元</w:t>
      </w:r>
      <w:r w:rsidR="00B94E1E" w:rsidRPr="0093126D">
        <w:t>(Bit)</w:t>
      </w:r>
      <w:r w:rsidR="00B94E1E" w:rsidRPr="0093126D">
        <w:t xml:space="preserve">　</w:t>
      </w:r>
      <w:r w:rsidR="00B94E1E" w:rsidRPr="0093126D">
        <w:t>(D)</w:t>
      </w:r>
      <w:r w:rsidR="00B94E1E" w:rsidRPr="0093126D">
        <w:t xml:space="preserve">隨機記憶體能讀出資料亦能寫入資料　</w:t>
      </w:r>
      <w:r w:rsidR="00B94E1E" w:rsidRPr="0093126D">
        <w:t>(E)</w:t>
      </w:r>
      <w:r w:rsidR="00B94E1E" w:rsidRPr="0093126D">
        <w:t>控制單元負責電腦內其它各單位之間的配合動作。</w:t>
      </w:r>
    </w:p>
    <w:p w:rsidR="00B94E1E" w:rsidRPr="0093126D" w:rsidRDefault="00B9450E" w:rsidP="00B94E1E">
      <w:pPr>
        <w:pStyle w:val="Q1-List"/>
        <w:ind w:left="946" w:hanging="946"/>
      </w:pPr>
      <w:r w:rsidRPr="0060769B">
        <w:rPr>
          <w:rFonts w:hint="eastAsia"/>
        </w:rPr>
        <w:t>(</w:t>
      </w:r>
      <w:r>
        <w:rPr>
          <w:rFonts w:hint="eastAsia"/>
        </w:rPr>
        <w:t xml:space="preserve"> </w:t>
      </w:r>
      <w:r w:rsidR="00541465">
        <w:rPr>
          <w:rFonts w:hint="eastAsia"/>
        </w:rPr>
        <w:t>D</w:t>
      </w:r>
      <w:r>
        <w:rPr>
          <w:rFonts w:hint="eastAsia"/>
        </w:rPr>
        <w:t xml:space="preserve"> </w:t>
      </w:r>
      <w:r w:rsidRPr="0060769B">
        <w:rPr>
          <w:rFonts w:hint="eastAsia"/>
        </w:rPr>
        <w:t>)3.</w:t>
      </w:r>
      <w:r w:rsidRPr="0060769B">
        <w:rPr>
          <w:rFonts w:hint="eastAsia"/>
        </w:rPr>
        <w:tab/>
      </w:r>
      <w:r w:rsidR="00B94E1E" w:rsidRPr="0093126D">
        <w:t xml:space="preserve">下列電路何者通常不包括在單晶片微電腦內？　</w:t>
      </w:r>
      <w:r w:rsidR="00B94E1E" w:rsidRPr="0093126D">
        <w:t>(A)</w:t>
      </w:r>
      <w:r w:rsidR="00B94E1E" w:rsidRPr="0093126D">
        <w:t xml:space="preserve">資料記憶體　</w:t>
      </w:r>
      <w:r w:rsidR="00B94E1E" w:rsidRPr="0093126D">
        <w:t>(B)</w:t>
      </w:r>
      <w:r w:rsidR="00B94E1E" w:rsidRPr="0093126D">
        <w:t xml:space="preserve">程式記憶體　</w:t>
      </w:r>
      <w:r w:rsidR="00B94E1E" w:rsidRPr="0093126D">
        <w:t>(C)</w:t>
      </w:r>
      <w:r w:rsidR="00B94E1E" w:rsidRPr="0093126D">
        <w:t>輸入</w:t>
      </w:r>
      <w:r w:rsidR="00B94E1E" w:rsidRPr="0093126D">
        <w:t>/</w:t>
      </w:r>
      <w:r w:rsidR="00B94E1E" w:rsidRPr="0093126D">
        <w:t xml:space="preserve">輸出埠　</w:t>
      </w:r>
      <w:r w:rsidR="00B94E1E" w:rsidRPr="0093126D">
        <w:t>(D)</w:t>
      </w:r>
      <w:r w:rsidR="00B94E1E" w:rsidRPr="0093126D">
        <w:t>快取記憶體。</w:t>
      </w:r>
    </w:p>
    <w:p w:rsidR="00B9450E" w:rsidRDefault="00B9450E" w:rsidP="00B9450E">
      <w:pPr>
        <w:pStyle w:val="Q1-List"/>
        <w:ind w:left="946" w:hanging="946"/>
      </w:pPr>
      <w:r w:rsidRPr="0060769B">
        <w:rPr>
          <w:rFonts w:hint="eastAsia"/>
        </w:rPr>
        <w:t>(</w:t>
      </w:r>
      <w:r>
        <w:rPr>
          <w:rFonts w:hint="eastAsia"/>
        </w:rPr>
        <w:t xml:space="preserve"> </w:t>
      </w:r>
      <w:r w:rsidR="00541465">
        <w:rPr>
          <w:rFonts w:hint="eastAsia"/>
        </w:rPr>
        <w:t>A</w:t>
      </w:r>
      <w:r>
        <w:rPr>
          <w:rFonts w:hint="eastAsia"/>
        </w:rPr>
        <w:t xml:space="preserve"> </w:t>
      </w:r>
      <w:r w:rsidRPr="0060769B">
        <w:rPr>
          <w:rFonts w:hint="eastAsia"/>
        </w:rPr>
        <w:t>)4.</w:t>
      </w:r>
      <w:r w:rsidRPr="0060769B">
        <w:rPr>
          <w:rFonts w:hint="eastAsia"/>
        </w:rPr>
        <w:tab/>
      </w:r>
      <w:r w:rsidRPr="0060769B">
        <w:rPr>
          <w:rFonts w:hint="eastAsia"/>
        </w:rPr>
        <w:t>關於</w:t>
      </w:r>
      <w:r w:rsidRPr="0060769B">
        <w:rPr>
          <w:rFonts w:hint="eastAsia"/>
        </w:rPr>
        <w:t>Arduino</w:t>
      </w:r>
      <w:r w:rsidRPr="0060769B">
        <w:rPr>
          <w:rFonts w:hint="eastAsia"/>
        </w:rPr>
        <w:t>敘述，何者有誤？</w:t>
      </w:r>
      <w:r>
        <w:rPr>
          <w:rFonts w:hint="eastAsia"/>
        </w:rPr>
        <w:t xml:space="preserve">　</w:t>
      </w:r>
      <w:r>
        <w:rPr>
          <w:rFonts w:hint="eastAsia"/>
        </w:rPr>
        <w:t>(A)</w:t>
      </w:r>
      <w:r w:rsidRPr="0060769B">
        <w:rPr>
          <w:rFonts w:hint="eastAsia"/>
        </w:rPr>
        <w:t>目前只支援</w:t>
      </w:r>
      <w:r w:rsidRPr="0060769B">
        <w:rPr>
          <w:rFonts w:hint="eastAsia"/>
        </w:rPr>
        <w:t>8</w:t>
      </w:r>
      <w:r w:rsidRPr="0060769B">
        <w:rPr>
          <w:rFonts w:hint="eastAsia"/>
        </w:rPr>
        <w:t>位元微控制器</w:t>
      </w:r>
      <w:r>
        <w:rPr>
          <w:rFonts w:hint="eastAsia"/>
        </w:rPr>
        <w:t xml:space="preserve">　</w:t>
      </w:r>
      <w:r>
        <w:rPr>
          <w:rFonts w:hint="eastAsia"/>
        </w:rPr>
        <w:t>(B)</w:t>
      </w:r>
      <w:r w:rsidRPr="0060769B">
        <w:rPr>
          <w:rFonts w:hint="eastAsia"/>
        </w:rPr>
        <w:t>Arduino IDE</w:t>
      </w:r>
      <w:r w:rsidRPr="0060769B">
        <w:rPr>
          <w:rFonts w:hint="eastAsia"/>
        </w:rPr>
        <w:t>可免費下載與使用</w:t>
      </w:r>
      <w:r>
        <w:rPr>
          <w:rFonts w:hint="eastAsia"/>
        </w:rPr>
        <w:t xml:space="preserve">　</w:t>
      </w:r>
      <w:r>
        <w:rPr>
          <w:rFonts w:hint="eastAsia"/>
        </w:rPr>
        <w:t>(C)</w:t>
      </w:r>
      <w:r w:rsidRPr="0060769B">
        <w:rPr>
          <w:rFonts w:hint="eastAsia"/>
        </w:rPr>
        <w:t>源於義大利米蘭</w:t>
      </w:r>
      <w:r>
        <w:rPr>
          <w:rFonts w:hint="eastAsia"/>
        </w:rPr>
        <w:t xml:space="preserve">　</w:t>
      </w:r>
      <w:r>
        <w:rPr>
          <w:rFonts w:hint="eastAsia"/>
        </w:rPr>
        <w:t>(D)</w:t>
      </w:r>
      <w:proofErr w:type="gramStart"/>
      <w:r w:rsidRPr="0060769B">
        <w:rPr>
          <w:rFonts w:hint="eastAsia"/>
        </w:rPr>
        <w:t>採</w:t>
      </w:r>
      <w:proofErr w:type="gramEnd"/>
      <w:r w:rsidRPr="0060769B">
        <w:rPr>
          <w:rFonts w:hint="eastAsia"/>
        </w:rPr>
        <w:t>開放原始碼策略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A</w:t>
      </w:r>
      <w:r w:rsidRPr="002F021D">
        <w:t xml:space="preserve"> )</w:t>
      </w:r>
      <w:r>
        <w:rPr>
          <w:rFonts w:hint="eastAsia"/>
        </w:rPr>
        <w:t>5</w:t>
      </w:r>
      <w:r w:rsidRPr="002F021D">
        <w:t>.</w:t>
      </w:r>
      <w:r w:rsidRPr="002F021D">
        <w:tab/>
      </w:r>
      <w:r w:rsidRPr="002F021D">
        <w:t>下列何者，在</w:t>
      </w:r>
      <w:r w:rsidRPr="002F021D">
        <w:t>Arduino</w:t>
      </w:r>
      <w:r w:rsidRPr="002F021D">
        <w:t>板子加上電源或</w:t>
      </w:r>
      <w:r w:rsidRPr="002F021D">
        <w:t>CPU</w:t>
      </w:r>
      <w:r w:rsidRPr="002F021D">
        <w:t>重置</w:t>
      </w:r>
      <w:r w:rsidRPr="002F021D">
        <w:t>(reset)</w:t>
      </w:r>
      <w:proofErr w:type="gramStart"/>
      <w:r w:rsidRPr="002F021D">
        <w:t>時執只</w:t>
      </w:r>
      <w:proofErr w:type="gramEnd"/>
      <w:r w:rsidRPr="002F021D">
        <w:t>會行</w:t>
      </w:r>
      <w:r w:rsidRPr="002F021D">
        <w:t>1</w:t>
      </w:r>
      <w:r w:rsidRPr="002F021D">
        <w:t xml:space="preserve">次，爾後就不會再執行　</w:t>
      </w:r>
      <w:r w:rsidRPr="002F021D">
        <w:t>(A)setup( )</w:t>
      </w:r>
      <w:r w:rsidRPr="002F021D">
        <w:t xml:space="preserve">　</w:t>
      </w:r>
      <w:r w:rsidRPr="002F021D">
        <w:t>(B)loop( )</w:t>
      </w:r>
      <w:r w:rsidRPr="002F021D">
        <w:t xml:space="preserve">　</w:t>
      </w:r>
      <w:r w:rsidRPr="002F021D">
        <w:t>(C)main()</w:t>
      </w:r>
      <w:r w:rsidRPr="002F021D">
        <w:t xml:space="preserve">　</w:t>
      </w:r>
      <w:r w:rsidRPr="002F021D">
        <w:t>(D)delay()</w:t>
      </w:r>
      <w:r w:rsidRPr="002F021D">
        <w:t>。</w:t>
      </w:r>
    </w:p>
    <w:p w:rsidR="00B9450E" w:rsidRPr="002F021D" w:rsidRDefault="00B9450E" w:rsidP="00B9450E">
      <w:pPr>
        <w:pStyle w:val="Q1-List"/>
        <w:ind w:left="1065" w:hangingChars="440" w:hanging="1065"/>
      </w:pPr>
      <w:r w:rsidRPr="002F021D">
        <w:t xml:space="preserve">( </w:t>
      </w:r>
      <w:r w:rsidR="00541465">
        <w:rPr>
          <w:rFonts w:hint="eastAsia"/>
        </w:rPr>
        <w:t>B</w:t>
      </w:r>
      <w:r w:rsidRPr="002F021D">
        <w:t xml:space="preserve"> )</w:t>
      </w:r>
      <w:r>
        <w:rPr>
          <w:rFonts w:hint="eastAsia"/>
        </w:rPr>
        <w:t>6</w:t>
      </w:r>
      <w:r w:rsidRPr="002F021D">
        <w:t>.</w:t>
      </w:r>
      <w:r w:rsidRPr="002F021D">
        <w:tab/>
      </w:r>
      <w:r w:rsidRPr="002F021D">
        <w:t xml:space="preserve">下列那一個函數內的程式，會一直重複執行　</w:t>
      </w:r>
      <w:r w:rsidRPr="002F021D">
        <w:t>(A)setup( )</w:t>
      </w:r>
      <w:r w:rsidRPr="002F021D">
        <w:t xml:space="preserve">　</w:t>
      </w:r>
      <w:r w:rsidRPr="002F021D">
        <w:t>(B)loop()</w:t>
      </w:r>
      <w:r w:rsidRPr="002F021D">
        <w:t xml:space="preserve">　</w:t>
      </w:r>
      <w:r w:rsidRPr="002F021D">
        <w:t>(C)main()</w:t>
      </w:r>
      <w:r w:rsidRPr="002F021D">
        <w:t xml:space="preserve">　</w:t>
      </w:r>
      <w:r w:rsidRPr="002F021D">
        <w:t>(D)delay()</w:t>
      </w:r>
      <w:r w:rsidRPr="002F021D">
        <w:t>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B</w:t>
      </w:r>
      <w:r w:rsidRPr="002F021D">
        <w:t xml:space="preserve"> )</w:t>
      </w:r>
      <w:r>
        <w:rPr>
          <w:rFonts w:hint="eastAsia"/>
        </w:rPr>
        <w:t>7</w:t>
      </w:r>
      <w:r w:rsidRPr="002F021D">
        <w:t>.</w:t>
      </w:r>
      <w:r w:rsidRPr="002F021D">
        <w:tab/>
      </w:r>
      <w:r w:rsidRPr="002F021D">
        <w:t>資料型態</w:t>
      </w:r>
      <w:r w:rsidRPr="002F021D">
        <w:t>unsigned char</w:t>
      </w:r>
      <w:r w:rsidRPr="002F021D">
        <w:t>所</w:t>
      </w:r>
      <w:proofErr w:type="gramStart"/>
      <w:r w:rsidRPr="002F021D">
        <w:t>佔</w:t>
      </w:r>
      <w:proofErr w:type="gramEnd"/>
      <w:r w:rsidRPr="002F021D">
        <w:t xml:space="preserve">的記憶體空間為　</w:t>
      </w:r>
      <w:r w:rsidRPr="002F021D">
        <w:t>(A)1 bit</w:t>
      </w:r>
      <w:r w:rsidRPr="002F021D">
        <w:t xml:space="preserve">　</w:t>
      </w:r>
      <w:r w:rsidRPr="002F021D">
        <w:t>(B)8 bits</w:t>
      </w:r>
      <w:r w:rsidRPr="002F021D">
        <w:t xml:space="preserve">　</w:t>
      </w:r>
      <w:r w:rsidRPr="002F021D">
        <w:t>(C)16 bits</w:t>
      </w:r>
      <w:r w:rsidRPr="002F021D">
        <w:t xml:space="preserve">　</w:t>
      </w:r>
      <w:r w:rsidRPr="002F021D">
        <w:t>(D)32 bits</w:t>
      </w:r>
      <w:r w:rsidRPr="002F021D">
        <w:t>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C</w:t>
      </w:r>
      <w:r w:rsidRPr="002F021D">
        <w:t xml:space="preserve"> )</w:t>
      </w:r>
      <w:r>
        <w:rPr>
          <w:rFonts w:hint="eastAsia"/>
        </w:rPr>
        <w:t>8</w:t>
      </w:r>
      <w:r w:rsidRPr="002F021D">
        <w:t>.</w:t>
      </w:r>
      <w:r w:rsidRPr="002F021D">
        <w:tab/>
      </w:r>
      <w:r w:rsidRPr="002F021D">
        <w:t>資料型態</w:t>
      </w:r>
      <w:r w:rsidRPr="002F021D">
        <w:t>int</w:t>
      </w:r>
      <w:r w:rsidRPr="002F021D">
        <w:t>所</w:t>
      </w:r>
      <w:proofErr w:type="gramStart"/>
      <w:r w:rsidRPr="002F021D">
        <w:t>佔</w:t>
      </w:r>
      <w:proofErr w:type="gramEnd"/>
      <w:r w:rsidRPr="002F021D">
        <w:t xml:space="preserve">的記憶體空間為　</w:t>
      </w:r>
      <w:r w:rsidRPr="002F021D">
        <w:t>(A)1 byte</w:t>
      </w:r>
      <w:r w:rsidRPr="002F021D">
        <w:t xml:space="preserve">　</w:t>
      </w:r>
      <w:r w:rsidRPr="002F021D">
        <w:t>(B)2 bytes</w:t>
      </w:r>
      <w:r w:rsidRPr="002F021D">
        <w:t xml:space="preserve">　</w:t>
      </w:r>
      <w:r w:rsidRPr="002F021D">
        <w:t>(C)4 bytes</w:t>
      </w:r>
      <w:r w:rsidRPr="002F021D">
        <w:t xml:space="preserve">　</w:t>
      </w:r>
      <w:r w:rsidRPr="002F021D">
        <w:t>(D)8 bytes</w:t>
      </w:r>
      <w:r w:rsidRPr="002F021D">
        <w:t>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C</w:t>
      </w:r>
      <w:r w:rsidRPr="002F021D">
        <w:t xml:space="preserve"> )</w:t>
      </w:r>
      <w:r>
        <w:rPr>
          <w:rFonts w:hint="eastAsia"/>
        </w:rPr>
        <w:t>9</w:t>
      </w:r>
      <w:r w:rsidRPr="002F021D">
        <w:t>.</w:t>
      </w:r>
      <w:r w:rsidRPr="002F021D">
        <w:tab/>
      </w:r>
      <w:r w:rsidRPr="002F021D">
        <w:t>資料型態</w:t>
      </w:r>
      <w:r w:rsidRPr="002F021D">
        <w:t>float</w:t>
      </w:r>
      <w:r w:rsidRPr="002F021D">
        <w:t>所</w:t>
      </w:r>
      <w:proofErr w:type="gramStart"/>
      <w:r w:rsidRPr="002F021D">
        <w:t>佔</w:t>
      </w:r>
      <w:proofErr w:type="gramEnd"/>
      <w:r w:rsidRPr="002F021D">
        <w:t xml:space="preserve">的記憶體空間為　</w:t>
      </w:r>
      <w:r w:rsidRPr="002F021D">
        <w:t>(A)1 byte</w:t>
      </w:r>
      <w:r w:rsidRPr="002F021D">
        <w:t xml:space="preserve">　</w:t>
      </w:r>
      <w:r w:rsidRPr="002F021D">
        <w:t>(B)2 bytes</w:t>
      </w:r>
      <w:r w:rsidRPr="002F021D">
        <w:t xml:space="preserve">　</w:t>
      </w:r>
      <w:r w:rsidRPr="002F021D">
        <w:t>(C)4 bytes</w:t>
      </w:r>
      <w:r w:rsidRPr="002F021D">
        <w:t xml:space="preserve">　</w:t>
      </w:r>
      <w:r w:rsidRPr="002F021D">
        <w:t>(D)8 bytes</w:t>
      </w:r>
      <w:r w:rsidRPr="002F021D">
        <w:t>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A</w:t>
      </w:r>
      <w:r w:rsidRPr="002F021D">
        <w:t xml:space="preserve"> )</w:t>
      </w:r>
      <w:r>
        <w:rPr>
          <w:rFonts w:hint="eastAsia"/>
        </w:rPr>
        <w:t>10</w:t>
      </w:r>
      <w:r w:rsidRPr="002F021D">
        <w:t>.</w:t>
      </w:r>
      <w:r w:rsidRPr="002F021D">
        <w:tab/>
      </w:r>
      <w:r w:rsidRPr="002F021D">
        <w:t>資料型態</w:t>
      </w:r>
      <w:r w:rsidRPr="002F021D">
        <w:t>int</w:t>
      </w:r>
      <w:r w:rsidRPr="002F021D">
        <w:t xml:space="preserve">的有效範圍為　</w:t>
      </w:r>
      <w:r w:rsidRPr="002F021D">
        <w:t>(A)</w:t>
      </w:r>
      <w:proofErr w:type="gramStart"/>
      <w:r w:rsidRPr="002F021D">
        <w:t>–</w:t>
      </w:r>
      <w:proofErr w:type="gramEnd"/>
      <w:r w:rsidRPr="002F021D">
        <w:t>32768</w:t>
      </w:r>
      <w:r w:rsidRPr="002F021D">
        <w:t>～</w:t>
      </w:r>
      <w:r w:rsidRPr="002F021D">
        <w:t>+32767</w:t>
      </w:r>
      <w:r w:rsidRPr="002F021D">
        <w:t xml:space="preserve">　</w:t>
      </w:r>
      <w:r w:rsidRPr="002F021D">
        <w:t>(B)</w:t>
      </w:r>
      <w:proofErr w:type="gramStart"/>
      <w:r w:rsidRPr="002F021D">
        <w:t>–</w:t>
      </w:r>
      <w:proofErr w:type="gramEnd"/>
      <w:r w:rsidRPr="002F021D">
        <w:t>32768</w:t>
      </w:r>
      <w:r w:rsidRPr="002F021D">
        <w:t>～</w:t>
      </w:r>
      <w:r w:rsidRPr="002F021D">
        <w:t>+32768</w:t>
      </w:r>
      <w:r w:rsidRPr="002F021D">
        <w:t xml:space="preserve">　</w:t>
      </w:r>
      <w:r w:rsidRPr="002F021D">
        <w:t>(C)</w:t>
      </w:r>
      <w:proofErr w:type="gramStart"/>
      <w:r w:rsidRPr="002F021D">
        <w:t>–</w:t>
      </w:r>
      <w:proofErr w:type="gramEnd"/>
      <w:r w:rsidRPr="002F021D">
        <w:t>32767</w:t>
      </w:r>
      <w:r w:rsidRPr="002F021D">
        <w:t>～</w:t>
      </w:r>
      <w:r w:rsidRPr="002F021D">
        <w:t>+32767</w:t>
      </w:r>
      <w:r w:rsidRPr="002F021D">
        <w:t xml:space="preserve">　</w:t>
      </w:r>
      <w:r w:rsidRPr="002F021D">
        <w:t>(D)</w:t>
      </w:r>
      <w:r w:rsidRPr="002F021D">
        <w:t>以上皆非。</w:t>
      </w:r>
    </w:p>
    <w:p w:rsidR="00B9450E" w:rsidRPr="002F021D" w:rsidRDefault="00B9450E" w:rsidP="00B9450E">
      <w:pPr>
        <w:pStyle w:val="Q1"/>
        <w:spacing w:before="180"/>
        <w:rPr>
          <w:rFonts w:ascii="Times New Roman" w:eastAsia="文鼎中明" w:hAnsi="Times New Roman"/>
        </w:rPr>
      </w:pPr>
      <w:r w:rsidRPr="002F021D">
        <w:rPr>
          <w:rFonts w:ascii="Times New Roman" w:eastAsia="文鼎中明" w:hAnsi="Times New Roman"/>
        </w:rPr>
        <w:t>問答題</w:t>
      </w:r>
    </w:p>
    <w:p w:rsidR="00B9450E" w:rsidRDefault="00E74DB4" w:rsidP="00E74DB4">
      <w:pPr>
        <w:pStyle w:val="Q2-List"/>
        <w:numPr>
          <w:ilvl w:val="0"/>
          <w:numId w:val="1"/>
        </w:numPr>
        <w:tabs>
          <w:tab w:val="clear" w:pos="900"/>
        </w:tabs>
        <w:spacing w:line="420" w:lineRule="atLeast"/>
      </w:pPr>
      <w:r w:rsidRPr="00E74DB4">
        <w:rPr>
          <w:rFonts w:hint="eastAsia"/>
          <w:kern w:val="0"/>
        </w:rPr>
        <w:t>請簡要說明</w:t>
      </w:r>
      <w:r w:rsidRPr="00E74DB4">
        <w:rPr>
          <w:rFonts w:hint="eastAsia"/>
          <w:kern w:val="0"/>
        </w:rPr>
        <w:t>Arduino</w:t>
      </w:r>
      <w:r w:rsidRPr="00E74DB4">
        <w:rPr>
          <w:rFonts w:hint="eastAsia"/>
          <w:kern w:val="0"/>
        </w:rPr>
        <w:t>計畫的源起？</w:t>
      </w:r>
      <w:r>
        <w:t xml:space="preserve"> </w:t>
      </w:r>
    </w:p>
    <w:p w:rsidR="00FD57BB" w:rsidRDefault="00FD57BB" w:rsidP="00FD57BB">
      <w:pPr>
        <w:pStyle w:val="Q2-List"/>
        <w:numPr>
          <w:ilvl w:val="0"/>
          <w:numId w:val="2"/>
        </w:numPr>
        <w:tabs>
          <w:tab w:val="clear" w:pos="900"/>
        </w:tabs>
        <w:spacing w:line="420" w:lineRule="atLeast"/>
      </w:pPr>
      <w:r w:rsidRPr="00FD57BB">
        <w:rPr>
          <w:rFonts w:hint="eastAsia"/>
        </w:rPr>
        <w:t>Arduino</w:t>
      </w:r>
      <w:r w:rsidRPr="00FD57BB">
        <w:rPr>
          <w:rFonts w:hint="eastAsia"/>
        </w:rPr>
        <w:t>計畫的源起是在義大利</w:t>
      </w:r>
      <w:r w:rsidRPr="00FD57BB">
        <w:rPr>
          <w:rFonts w:hint="eastAsia"/>
        </w:rPr>
        <w:t>Ivrea</w:t>
      </w:r>
      <w:r w:rsidRPr="00FD57BB">
        <w:rPr>
          <w:rFonts w:hint="eastAsia"/>
        </w:rPr>
        <w:t>的</w:t>
      </w:r>
      <w:r w:rsidRPr="00FD57BB">
        <w:rPr>
          <w:rFonts w:hint="eastAsia"/>
        </w:rPr>
        <w:t>Interaction Design Institute Ivrea</w:t>
      </w:r>
      <w:r w:rsidRPr="00FD57BB">
        <w:rPr>
          <w:rFonts w:hint="eastAsia"/>
        </w:rPr>
        <w:t>（</w:t>
      </w:r>
      <w:r w:rsidRPr="00FD57BB">
        <w:rPr>
          <w:rFonts w:hint="eastAsia"/>
        </w:rPr>
        <w:t>IDII</w:t>
      </w:r>
      <w:r w:rsidRPr="00FD57BB">
        <w:rPr>
          <w:rFonts w:hint="eastAsia"/>
        </w:rPr>
        <w:t>），為了設計一個低成本、容易使用的硬體平台，以幫助非專業人士快速開發互動式產品原型，並在</w:t>
      </w:r>
      <w:r w:rsidRPr="00FD57BB">
        <w:rPr>
          <w:rFonts w:hint="eastAsia"/>
        </w:rPr>
        <w:t>2005</w:t>
      </w:r>
      <w:r w:rsidRPr="00FD57BB">
        <w:rPr>
          <w:rFonts w:hint="eastAsia"/>
        </w:rPr>
        <w:t>年發佈了第一個原型版。</w:t>
      </w:r>
    </w:p>
    <w:p w:rsidR="00E74DB4" w:rsidRDefault="00541465" w:rsidP="00FD57BB">
      <w:pPr>
        <w:pStyle w:val="Q2-List"/>
        <w:numPr>
          <w:ilvl w:val="0"/>
          <w:numId w:val="2"/>
        </w:numPr>
        <w:tabs>
          <w:tab w:val="clear" w:pos="900"/>
        </w:tabs>
        <w:spacing w:line="420" w:lineRule="atLeast"/>
      </w:pPr>
      <w:r w:rsidRPr="00541465">
        <w:rPr>
          <w:rFonts w:hint="eastAsia"/>
        </w:rPr>
        <w:lastRenderedPageBreak/>
        <w:t>Arduino</w:t>
      </w:r>
      <w:r w:rsidRPr="00541465">
        <w:rPr>
          <w:rFonts w:hint="eastAsia"/>
        </w:rPr>
        <w:t>計畫源起於</w:t>
      </w:r>
      <w:r w:rsidRPr="00541465">
        <w:rPr>
          <w:rFonts w:hint="eastAsia"/>
        </w:rPr>
        <w:t>2</w:t>
      </w:r>
      <w:r>
        <w:rPr>
          <w:rFonts w:hint="eastAsia"/>
        </w:rPr>
        <w:t>0</w:t>
      </w:r>
      <w:r w:rsidRPr="00541465">
        <w:rPr>
          <w:rFonts w:hint="eastAsia"/>
        </w:rPr>
        <w:t>0</w:t>
      </w:r>
      <w:r>
        <w:rPr>
          <w:rFonts w:hint="eastAsia"/>
        </w:rPr>
        <w:t>5</w:t>
      </w:r>
      <w:r w:rsidRPr="00541465">
        <w:rPr>
          <w:rFonts w:hint="eastAsia"/>
        </w:rPr>
        <w:t>年，是一個開放原始碼的硬體與軟體平台，旨在為藝術家、設計師、教育者等開發低成本、易學易用</w:t>
      </w:r>
      <w:proofErr w:type="gramStart"/>
      <w:r w:rsidRPr="00541465">
        <w:rPr>
          <w:rFonts w:hint="eastAsia"/>
        </w:rPr>
        <w:t>的物聯網</w:t>
      </w:r>
      <w:proofErr w:type="gramEnd"/>
      <w:r w:rsidRPr="00541465">
        <w:rPr>
          <w:rFonts w:hint="eastAsia"/>
        </w:rPr>
        <w:t>解決方案。</w:t>
      </w:r>
      <w:r w:rsidRPr="00541465">
        <w:rPr>
          <w:rFonts w:hint="eastAsia"/>
        </w:rPr>
        <w:t>Arduino</w:t>
      </w:r>
      <w:r w:rsidRPr="00541465">
        <w:rPr>
          <w:rFonts w:hint="eastAsia"/>
        </w:rPr>
        <w:t>的設計理念是把簡單、易學易用的電子設計和編程工具帶給廣大人民群眾，讓大家可以將自己的創意變成現實。</w:t>
      </w:r>
    </w:p>
    <w:p w:rsidR="00B25E95" w:rsidRDefault="00B25E95" w:rsidP="00FD57BB">
      <w:pPr>
        <w:pStyle w:val="Q2-List"/>
        <w:numPr>
          <w:ilvl w:val="0"/>
          <w:numId w:val="2"/>
        </w:numPr>
        <w:tabs>
          <w:tab w:val="clear" w:pos="900"/>
        </w:tabs>
        <w:spacing w:line="420" w:lineRule="atLeast"/>
        <w:rPr>
          <w:rFonts w:hint="eastAsia"/>
        </w:rPr>
      </w:pPr>
      <w:r w:rsidRPr="00B25E95">
        <w:rPr>
          <w:rFonts w:hint="eastAsia"/>
        </w:rPr>
        <w:t>由</w:t>
      </w:r>
      <w:r w:rsidRPr="00B25E95">
        <w:rPr>
          <w:rFonts w:hint="eastAsia"/>
        </w:rPr>
        <w:t xml:space="preserve">Massimo </w:t>
      </w:r>
      <w:proofErr w:type="spellStart"/>
      <w:r w:rsidRPr="00B25E95">
        <w:rPr>
          <w:rFonts w:hint="eastAsia"/>
        </w:rPr>
        <w:t>Banzi</w:t>
      </w:r>
      <w:proofErr w:type="spellEnd"/>
      <w:r w:rsidRPr="00B25E95">
        <w:rPr>
          <w:rFonts w:hint="eastAsia"/>
        </w:rPr>
        <w:t>等人在意大利共同創立。他們發現當時市場上的微</w:t>
      </w:r>
      <w:proofErr w:type="gramStart"/>
      <w:r w:rsidRPr="00B25E95">
        <w:rPr>
          <w:rFonts w:hint="eastAsia"/>
        </w:rPr>
        <w:t>控制器板太昂貴</w:t>
      </w:r>
      <w:proofErr w:type="gramEnd"/>
      <w:r w:rsidRPr="00B25E95">
        <w:rPr>
          <w:rFonts w:hint="eastAsia"/>
        </w:rPr>
        <w:t>，並且難以使用，他們想開發一個</w:t>
      </w:r>
      <w:proofErr w:type="gramStart"/>
      <w:r w:rsidRPr="00B25E95">
        <w:rPr>
          <w:rFonts w:hint="eastAsia"/>
        </w:rPr>
        <w:t>開放源碼</w:t>
      </w:r>
      <w:proofErr w:type="gramEnd"/>
      <w:r w:rsidRPr="00B25E95">
        <w:rPr>
          <w:rFonts w:hint="eastAsia"/>
        </w:rPr>
        <w:t>、低成本、易於使用的微控制器板，讓更多人可以輕鬆地進行電子產品開發和互動設計。</w:t>
      </w:r>
    </w:p>
    <w:p w:rsidR="00E74DB4" w:rsidRDefault="00E74DB4" w:rsidP="00E74DB4">
      <w:pPr>
        <w:pStyle w:val="Q2-List"/>
        <w:tabs>
          <w:tab w:val="clear" w:pos="900"/>
        </w:tabs>
        <w:spacing w:line="420" w:lineRule="atLeast"/>
      </w:pPr>
    </w:p>
    <w:p w:rsidR="00B9450E" w:rsidRPr="002F021D" w:rsidRDefault="00E74DB4" w:rsidP="00B9450E">
      <w:pPr>
        <w:pStyle w:val="Q2-List"/>
        <w:numPr>
          <w:ilvl w:val="0"/>
          <w:numId w:val="1"/>
        </w:numPr>
        <w:spacing w:line="420" w:lineRule="atLeast"/>
      </w:pPr>
      <w:r w:rsidRPr="002F021D">
        <w:rPr>
          <w:kern w:val="0"/>
        </w:rPr>
        <w:t>請說明</w:t>
      </w:r>
      <w:r w:rsidRPr="002F021D">
        <w:t>Arduino</w:t>
      </w:r>
      <w:r w:rsidRPr="002F021D">
        <w:t>程式碼的基本架構？</w:t>
      </w:r>
    </w:p>
    <w:p w:rsidR="00E74DB4" w:rsidRPr="002F021D" w:rsidRDefault="00FD57BB" w:rsidP="00FD57BB">
      <w:pPr>
        <w:pStyle w:val="Q2-List"/>
        <w:tabs>
          <w:tab w:val="clear" w:pos="900"/>
        </w:tabs>
        <w:kinsoku w:val="0"/>
        <w:wordWrap w:val="0"/>
        <w:overflowPunct w:val="0"/>
        <w:autoSpaceDN w:val="0"/>
        <w:spacing w:line="420" w:lineRule="atLeast"/>
        <w:ind w:firstLineChars="200" w:firstLine="484"/>
      </w:pPr>
      <w:r w:rsidRPr="00FD57BB">
        <w:rPr>
          <w:rFonts w:hint="eastAsia"/>
        </w:rPr>
        <w:t>Arduino</w:t>
      </w:r>
      <w:r w:rsidRPr="00FD57BB">
        <w:rPr>
          <w:rFonts w:hint="eastAsia"/>
        </w:rPr>
        <w:t>程式碼的基本架構分為兩個主要函式：</w:t>
      </w:r>
      <w:r w:rsidRPr="00FD57BB">
        <w:rPr>
          <w:rFonts w:hint="eastAsia"/>
        </w:rPr>
        <w:t>setup()</w:t>
      </w:r>
      <w:r w:rsidRPr="00FD57BB">
        <w:rPr>
          <w:rFonts w:hint="eastAsia"/>
        </w:rPr>
        <w:t>和</w:t>
      </w:r>
      <w:r w:rsidRPr="00FD57BB">
        <w:rPr>
          <w:rFonts w:hint="eastAsia"/>
        </w:rPr>
        <w:t>loop()</w:t>
      </w:r>
      <w:r w:rsidRPr="00FD57BB">
        <w:rPr>
          <w:rFonts w:hint="eastAsia"/>
        </w:rPr>
        <w:t>。</w:t>
      </w:r>
      <w:r w:rsidRPr="00FD57BB">
        <w:rPr>
          <w:rFonts w:hint="eastAsia"/>
        </w:rPr>
        <w:t>setup()</w:t>
      </w:r>
      <w:r w:rsidRPr="00FD57BB">
        <w:rPr>
          <w:rFonts w:hint="eastAsia"/>
        </w:rPr>
        <w:t>函式主要用於初始化，一般用於設置</w:t>
      </w:r>
      <w:proofErr w:type="gramStart"/>
      <w:r w:rsidRPr="00FD57BB">
        <w:rPr>
          <w:rFonts w:hint="eastAsia"/>
        </w:rPr>
        <w:t>輸入輸出引腳</w:t>
      </w:r>
      <w:proofErr w:type="gramEnd"/>
      <w:r w:rsidRPr="00FD57BB">
        <w:rPr>
          <w:rFonts w:hint="eastAsia"/>
        </w:rPr>
        <w:t>、初始化變數等操作，它只會執行一次。</w:t>
      </w:r>
      <w:r w:rsidRPr="00FD57BB">
        <w:rPr>
          <w:rFonts w:hint="eastAsia"/>
        </w:rPr>
        <w:t>loop()</w:t>
      </w:r>
      <w:r w:rsidRPr="00FD57BB">
        <w:rPr>
          <w:rFonts w:hint="eastAsia"/>
        </w:rPr>
        <w:t>函式主要用於控制</w:t>
      </w:r>
      <w:r w:rsidRPr="00FD57BB">
        <w:rPr>
          <w:rFonts w:hint="eastAsia"/>
        </w:rPr>
        <w:t>Arduino</w:t>
      </w:r>
      <w:r w:rsidRPr="00FD57BB">
        <w:rPr>
          <w:rFonts w:hint="eastAsia"/>
        </w:rPr>
        <w:t>的主要邏輯，程式會不斷地在</w:t>
      </w:r>
      <w:r w:rsidRPr="00FD57BB">
        <w:rPr>
          <w:rFonts w:hint="eastAsia"/>
        </w:rPr>
        <w:t>loop()</w:t>
      </w:r>
      <w:proofErr w:type="gramStart"/>
      <w:r w:rsidRPr="00FD57BB">
        <w:rPr>
          <w:rFonts w:hint="eastAsia"/>
        </w:rPr>
        <w:t>函式中執行</w:t>
      </w:r>
      <w:proofErr w:type="gramEnd"/>
      <w:r w:rsidRPr="00FD57BB">
        <w:rPr>
          <w:rFonts w:hint="eastAsia"/>
        </w:rPr>
        <w:t>，直到</w:t>
      </w:r>
      <w:r w:rsidRPr="00FD57BB">
        <w:rPr>
          <w:rFonts w:hint="eastAsia"/>
        </w:rPr>
        <w:t>Arduino</w:t>
      </w:r>
      <w:r w:rsidRPr="00FD57BB">
        <w:rPr>
          <w:rFonts w:hint="eastAsia"/>
        </w:rPr>
        <w:t>的電源被關閉。在</w:t>
      </w:r>
      <w:r w:rsidRPr="00FD57BB">
        <w:rPr>
          <w:rFonts w:hint="eastAsia"/>
        </w:rPr>
        <w:t>loop()</w:t>
      </w:r>
      <w:proofErr w:type="gramStart"/>
      <w:r w:rsidRPr="00FD57BB">
        <w:rPr>
          <w:rFonts w:hint="eastAsia"/>
        </w:rPr>
        <w:t>函式中</w:t>
      </w:r>
      <w:proofErr w:type="gramEnd"/>
      <w:r w:rsidRPr="00FD57BB">
        <w:rPr>
          <w:rFonts w:hint="eastAsia"/>
        </w:rPr>
        <w:t>，可以寫入各種控制指令，如判斷語句、循環語句等，來實現各種應用功能。</w:t>
      </w:r>
    </w:p>
    <w:p w:rsidR="009502B7" w:rsidRPr="00B9450E" w:rsidRDefault="00000000"/>
    <w:sectPr w:rsidR="009502B7" w:rsidRPr="00B9450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文鼎粗黑">
    <w:altName w:val="微軟正黑體"/>
    <w:charset w:val="88"/>
    <w:family w:val="modern"/>
    <w:pitch w:val="fixed"/>
    <w:sig w:usb0="00000003" w:usb1="28880000" w:usb2="00000016" w:usb3="00000000" w:csb0="00100000" w:csb1="00000000"/>
  </w:font>
  <w:font w:name="文鼎中明">
    <w:altName w:val="微軟正黑體"/>
    <w:charset w:val="88"/>
    <w:family w:val="modern"/>
    <w:pitch w:val="fixed"/>
    <w:sig w:usb0="00000003" w:usb1="288800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F77CC"/>
    <w:multiLevelType w:val="hybridMultilevel"/>
    <w:tmpl w:val="EAF69B3A"/>
    <w:lvl w:ilvl="0" w:tplc="3EF24D9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BC34240"/>
    <w:multiLevelType w:val="hybridMultilevel"/>
    <w:tmpl w:val="BD62CE2A"/>
    <w:lvl w:ilvl="0" w:tplc="04090001">
      <w:start w:val="1"/>
      <w:numFmt w:val="bullet"/>
      <w:lvlText w:val=""/>
      <w:lvlJc w:val="left"/>
      <w:pPr>
        <w:ind w:left="96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4" w:hanging="480"/>
      </w:pPr>
      <w:rPr>
        <w:rFonts w:ascii="Wingdings" w:hAnsi="Wingdings" w:hint="default"/>
      </w:rPr>
    </w:lvl>
  </w:abstractNum>
  <w:num w:numId="1" w16cid:durableId="1892379087">
    <w:abstractNumId w:val="0"/>
  </w:num>
  <w:num w:numId="2" w16cid:durableId="1997220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zU2NbY0MjUwNjNU0lEKTi0uzszPAykwrAUAMd2ssywAAAA="/>
  </w:docVars>
  <w:rsids>
    <w:rsidRoot w:val="00B9450E"/>
    <w:rsid w:val="00160798"/>
    <w:rsid w:val="001F5C57"/>
    <w:rsid w:val="004E07D2"/>
    <w:rsid w:val="00541465"/>
    <w:rsid w:val="00605DA6"/>
    <w:rsid w:val="007412CA"/>
    <w:rsid w:val="00947A5B"/>
    <w:rsid w:val="00B25E95"/>
    <w:rsid w:val="00B9450E"/>
    <w:rsid w:val="00B94E1E"/>
    <w:rsid w:val="00E65BAC"/>
    <w:rsid w:val="00E74DB4"/>
    <w:rsid w:val="00FD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92A18"/>
  <w15:chartTrackingRefBased/>
  <w15:docId w15:val="{22EE571A-3711-4BE6-B00F-EFB036467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4DB4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Q1">
    <w:name w:val="Q1"/>
    <w:rsid w:val="00B9450E"/>
    <w:pPr>
      <w:tabs>
        <w:tab w:val="left" w:pos="5103"/>
      </w:tabs>
      <w:adjustRightInd w:val="0"/>
      <w:snapToGrid w:val="0"/>
      <w:spacing w:beforeLines="50" w:before="50" w:line="440" w:lineRule="atLeast"/>
    </w:pPr>
    <w:rPr>
      <w:rFonts w:ascii="Arial" w:eastAsia="文鼎粗黑" w:hAnsi="Arial" w:cs="Times New Roman"/>
      <w:spacing w:val="6"/>
      <w:szCs w:val="24"/>
    </w:rPr>
  </w:style>
  <w:style w:type="paragraph" w:customStyle="1" w:styleId="Q2-List">
    <w:name w:val="Q2-List"/>
    <w:link w:val="Q2-List0"/>
    <w:rsid w:val="00B9450E"/>
    <w:pPr>
      <w:tabs>
        <w:tab w:val="left" w:pos="540"/>
        <w:tab w:val="left" w:pos="900"/>
      </w:tabs>
      <w:adjustRightInd w:val="0"/>
      <w:snapToGrid w:val="0"/>
      <w:spacing w:line="440" w:lineRule="atLeast"/>
      <w:jc w:val="both"/>
    </w:pPr>
    <w:rPr>
      <w:rFonts w:ascii="Times New Roman" w:eastAsia="文鼎中明" w:hAnsi="Times New Roman" w:cs="Times New Roman"/>
      <w:spacing w:val="6"/>
      <w:sz w:val="23"/>
      <w:szCs w:val="24"/>
    </w:rPr>
  </w:style>
  <w:style w:type="character" w:customStyle="1" w:styleId="Q2-List0">
    <w:name w:val="Q2-List 字元"/>
    <w:basedOn w:val="a0"/>
    <w:link w:val="Q2-List"/>
    <w:rsid w:val="00B9450E"/>
    <w:rPr>
      <w:rFonts w:ascii="Times New Roman" w:eastAsia="文鼎中明" w:hAnsi="Times New Roman" w:cs="Times New Roman"/>
      <w:spacing w:val="6"/>
      <w:sz w:val="23"/>
      <w:szCs w:val="24"/>
    </w:rPr>
  </w:style>
  <w:style w:type="paragraph" w:customStyle="1" w:styleId="Q1-List">
    <w:name w:val="Q1-List"/>
    <w:rsid w:val="00B9450E"/>
    <w:pPr>
      <w:tabs>
        <w:tab w:val="left" w:pos="540"/>
        <w:tab w:val="left" w:pos="938"/>
      </w:tabs>
      <w:adjustRightInd w:val="0"/>
      <w:snapToGrid w:val="0"/>
      <w:spacing w:line="440" w:lineRule="atLeast"/>
      <w:ind w:left="391" w:hangingChars="391" w:hanging="391"/>
      <w:jc w:val="both"/>
    </w:pPr>
    <w:rPr>
      <w:rFonts w:ascii="Times New Roman" w:eastAsia="文鼎中明" w:hAnsi="Times New Roman" w:cs="Times New Roman"/>
      <w:spacing w:val="6"/>
      <w:sz w:val="23"/>
      <w:szCs w:val="24"/>
    </w:rPr>
  </w:style>
  <w:style w:type="paragraph" w:styleId="Web">
    <w:name w:val="Normal (Web)"/>
    <w:basedOn w:val="a"/>
    <w:rsid w:val="00E74DB4"/>
    <w:pPr>
      <w:widowControl/>
      <w:spacing w:before="83" w:after="83"/>
    </w:pPr>
    <w:rPr>
      <w:rFonts w:ascii="新細明體" w:hAnsi="新細明體" w:cs="新細明體"/>
      <w:kern w:val="0"/>
    </w:rPr>
  </w:style>
  <w:style w:type="paragraph" w:styleId="a3">
    <w:name w:val="List Paragraph"/>
    <w:basedOn w:val="a"/>
    <w:uiPriority w:val="34"/>
    <w:qFormat/>
    <w:rsid w:val="00E74DB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6</Words>
  <Characters>1236</Characters>
  <Application>Microsoft Office Word</Application>
  <DocSecurity>0</DocSecurity>
  <Lines>10</Lines>
  <Paragraphs>2</Paragraphs>
  <ScaleCrop>false</ScaleCrop>
  <Company>亞洲大學 Asia Universit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w xie</dc:creator>
  <cp:keywords/>
  <dc:description/>
  <cp:lastModifiedBy>璽凱 陳</cp:lastModifiedBy>
  <cp:revision>7</cp:revision>
  <dcterms:created xsi:type="dcterms:W3CDTF">2023-02-28T13:53:00Z</dcterms:created>
  <dcterms:modified xsi:type="dcterms:W3CDTF">2023-03-14T14:31:00Z</dcterms:modified>
</cp:coreProperties>
</file>